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ABA3F" w14:textId="0387F854" w:rsidR="00F917DF" w:rsidRPr="00F87EB0" w:rsidRDefault="00B5350E" w:rsidP="00572F3B">
      <w:pPr>
        <w:pStyle w:val="Heading1"/>
        <w:rPr>
          <w:rFonts w:ascii="Lato" w:hAnsi="Lato"/>
        </w:rPr>
      </w:pPr>
      <w:r>
        <w:rPr>
          <w:rFonts w:ascii="Lato" w:hAnsi="Lato"/>
        </w:rPr>
        <w:t>Judging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5350E" w14:paraId="0D8D5037" w14:textId="77777777" w:rsidTr="00821D3C">
        <w:tc>
          <w:tcPr>
            <w:tcW w:w="10790" w:type="dxa"/>
            <w:gridSpan w:val="3"/>
          </w:tcPr>
          <w:p w14:paraId="58AD5B1D" w14:textId="59993400" w:rsidR="00B5350E" w:rsidRPr="00012DC7" w:rsidRDefault="00F35E2B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Team</w:t>
            </w:r>
            <w:r w:rsidR="00CB5B01">
              <w:rPr>
                <w:rFonts w:ascii="Lato" w:hAnsi="Lato"/>
                <w:b/>
              </w:rPr>
              <w:t xml:space="preserve"> name</w:t>
            </w:r>
            <w:r w:rsidR="006B45A8">
              <w:rPr>
                <w:rFonts w:ascii="Lato" w:hAnsi="Lato"/>
                <w:b/>
              </w:rPr>
              <w:t>:</w:t>
            </w:r>
            <w:r w:rsidR="00F024EE">
              <w:rPr>
                <w:rFonts w:ascii="Lato" w:hAnsi="Lato"/>
                <w:b/>
              </w:rPr>
              <w:t xml:space="preserve"> </w:t>
            </w:r>
          </w:p>
        </w:tc>
      </w:tr>
      <w:tr w:rsidR="00B5350E" w14:paraId="025AECA4" w14:textId="77777777" w:rsidTr="00B5350E">
        <w:tc>
          <w:tcPr>
            <w:tcW w:w="3596" w:type="dxa"/>
          </w:tcPr>
          <w:p w14:paraId="014AF7F2" w14:textId="17D54478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416A79A" w14:textId="7C4912CD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4288A9F" w14:textId="10ACC675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B5350E" w14:paraId="13CD6150" w14:textId="77777777" w:rsidTr="00B5350E">
        <w:tc>
          <w:tcPr>
            <w:tcW w:w="3596" w:type="dxa"/>
          </w:tcPr>
          <w:p w14:paraId="74E26A6F" w14:textId="77777777" w:rsidR="00B5350E" w:rsidRDefault="00B5350E" w:rsidP="000E633D">
            <w:pPr>
              <w:rPr>
                <w:rFonts w:ascii="Lato" w:hAnsi="Lato"/>
              </w:rPr>
            </w:pPr>
          </w:p>
          <w:p w14:paraId="5C5A0C23" w14:textId="77777777" w:rsidR="00F917DF" w:rsidRDefault="00F917DF" w:rsidP="000E633D">
            <w:pPr>
              <w:rPr>
                <w:rFonts w:ascii="Lato" w:hAnsi="Lato"/>
              </w:rPr>
            </w:pPr>
          </w:p>
          <w:p w14:paraId="7534F68A" w14:textId="16ABEAC4" w:rsidR="00F35E2B" w:rsidRDefault="00F35E2B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BE2F75C" w14:textId="5B119F5B" w:rsidR="00FC07C7" w:rsidRDefault="00FC07C7" w:rsidP="00C51EA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D384C21" w14:textId="77777777" w:rsidR="00B5350E" w:rsidRDefault="00B5350E" w:rsidP="000E633D">
            <w:pPr>
              <w:rPr>
                <w:rFonts w:ascii="Lato" w:hAnsi="Lato"/>
              </w:rPr>
            </w:pPr>
          </w:p>
        </w:tc>
      </w:tr>
      <w:tr w:rsidR="00B5350E" w14:paraId="73A32DAC" w14:textId="77777777" w:rsidTr="00B5350E">
        <w:tc>
          <w:tcPr>
            <w:tcW w:w="3596" w:type="dxa"/>
          </w:tcPr>
          <w:p w14:paraId="491AECF0" w14:textId="389C5F10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90099D7" w14:textId="5B048646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171AA11A" w14:textId="55AE8334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5B6398" w14:paraId="201D5031" w14:textId="77777777" w:rsidTr="00B5350E">
        <w:tc>
          <w:tcPr>
            <w:tcW w:w="3596" w:type="dxa"/>
          </w:tcPr>
          <w:p w14:paraId="0C79A008" w14:textId="059077A1" w:rsidR="005B6398" w:rsidRDefault="005B6398" w:rsidP="000E633D">
            <w:pPr>
              <w:rPr>
                <w:rFonts w:ascii="Lato" w:hAnsi="Lato"/>
              </w:rPr>
            </w:pPr>
          </w:p>
          <w:p w14:paraId="124A17F5" w14:textId="77777777" w:rsidR="00F35E2B" w:rsidRDefault="00F35E2B" w:rsidP="000E633D">
            <w:pPr>
              <w:rPr>
                <w:rFonts w:ascii="Lato" w:hAnsi="Lato"/>
              </w:rPr>
            </w:pPr>
          </w:p>
          <w:p w14:paraId="75DFFAA5" w14:textId="30FD05D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C9F7285" w14:textId="77777777" w:rsidR="005B6398" w:rsidRDefault="005B6398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BF9256A" w14:textId="77777777" w:rsidR="005B6398" w:rsidRDefault="005B6398" w:rsidP="000E633D">
            <w:pPr>
              <w:rPr>
                <w:rFonts w:ascii="Lato" w:hAnsi="Lato"/>
              </w:rPr>
            </w:pPr>
          </w:p>
        </w:tc>
      </w:tr>
      <w:tr w:rsidR="004A5121" w14:paraId="32239B39" w14:textId="77777777" w:rsidTr="00826778">
        <w:tc>
          <w:tcPr>
            <w:tcW w:w="3596" w:type="dxa"/>
          </w:tcPr>
          <w:p w14:paraId="4C3A8AC0" w14:textId="437BB4C1" w:rsidR="004A5121" w:rsidRPr="004A5121" w:rsidRDefault="004A5121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1D0CBB5" w14:textId="3A86A026" w:rsidR="004A5121" w:rsidRPr="004A5121" w:rsidRDefault="004A5121" w:rsidP="000E633D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2B41FB" w14:paraId="59643D4C" w14:textId="77777777" w:rsidTr="00826778">
        <w:tc>
          <w:tcPr>
            <w:tcW w:w="3596" w:type="dxa"/>
          </w:tcPr>
          <w:p w14:paraId="6A1EA833" w14:textId="77777777" w:rsidR="002B41FB" w:rsidRDefault="002B41FB" w:rsidP="000E633D">
            <w:pPr>
              <w:rPr>
                <w:rFonts w:ascii="Lato" w:hAnsi="Lato"/>
              </w:rPr>
            </w:pPr>
          </w:p>
          <w:p w14:paraId="49EA23D8" w14:textId="77777777" w:rsidR="002B41FB" w:rsidRDefault="002B41FB" w:rsidP="000E633D">
            <w:pPr>
              <w:rPr>
                <w:rFonts w:ascii="Lato" w:hAnsi="Lato"/>
              </w:rPr>
            </w:pPr>
          </w:p>
          <w:p w14:paraId="00C87855" w14:textId="77777777" w:rsidR="002B41FB" w:rsidRDefault="002B41FB" w:rsidP="000E633D">
            <w:pPr>
              <w:rPr>
                <w:rFonts w:ascii="Lato" w:hAnsi="Lato"/>
              </w:rPr>
            </w:pPr>
          </w:p>
          <w:p w14:paraId="5B4C851A" w14:textId="1E8F76AC" w:rsidR="002B41FB" w:rsidRDefault="002B41FB" w:rsidP="000E633D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685AF8BF" w14:textId="77777777" w:rsidR="002B41FB" w:rsidRDefault="002B41FB" w:rsidP="000E633D">
            <w:pPr>
              <w:rPr>
                <w:rFonts w:ascii="Lato" w:hAnsi="Lato"/>
              </w:rPr>
            </w:pPr>
          </w:p>
          <w:p w14:paraId="4555C511" w14:textId="77777777" w:rsidR="002B41FB" w:rsidRDefault="002B41FB" w:rsidP="000E633D">
            <w:pPr>
              <w:rPr>
                <w:rFonts w:ascii="Lato" w:hAnsi="Lato"/>
              </w:rPr>
            </w:pPr>
          </w:p>
          <w:p w14:paraId="73EBC4A5" w14:textId="77777777" w:rsidR="002B41FB" w:rsidRDefault="002B41FB" w:rsidP="000E633D">
            <w:pPr>
              <w:rPr>
                <w:rFonts w:ascii="Lato" w:hAnsi="Lato"/>
              </w:rPr>
            </w:pPr>
          </w:p>
          <w:p w14:paraId="43EAF4ED" w14:textId="77777777" w:rsidR="002B41FB" w:rsidRDefault="002B41FB" w:rsidP="000E633D">
            <w:pPr>
              <w:rPr>
                <w:rFonts w:ascii="Lato" w:hAnsi="Lato"/>
              </w:rPr>
            </w:pPr>
          </w:p>
          <w:p w14:paraId="219B2EEF" w14:textId="36E3D4D2" w:rsidR="002B41FB" w:rsidRDefault="002B41FB" w:rsidP="000E633D">
            <w:pPr>
              <w:rPr>
                <w:rFonts w:ascii="Lato" w:hAnsi="Lato"/>
              </w:rPr>
            </w:pPr>
          </w:p>
        </w:tc>
      </w:tr>
    </w:tbl>
    <w:p w14:paraId="5F2FA971" w14:textId="65D59539" w:rsidR="00F35E2B" w:rsidRDefault="00F35E2B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7831F38D" w14:textId="77777777" w:rsidTr="006449AF">
        <w:tc>
          <w:tcPr>
            <w:tcW w:w="10790" w:type="dxa"/>
            <w:gridSpan w:val="3"/>
          </w:tcPr>
          <w:p w14:paraId="56D6597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4710883F" w14:textId="77777777" w:rsidTr="006449AF">
        <w:tc>
          <w:tcPr>
            <w:tcW w:w="3596" w:type="dxa"/>
          </w:tcPr>
          <w:p w14:paraId="2F596E9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14F3A4BE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203CE5C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AFA6EAF" w14:textId="77777777" w:rsidTr="006449AF">
        <w:tc>
          <w:tcPr>
            <w:tcW w:w="3596" w:type="dxa"/>
          </w:tcPr>
          <w:p w14:paraId="6047B725" w14:textId="77777777" w:rsidR="008C62FE" w:rsidRDefault="008C62FE" w:rsidP="006449AF">
            <w:pPr>
              <w:rPr>
                <w:rFonts w:ascii="Lato" w:hAnsi="Lato"/>
              </w:rPr>
            </w:pPr>
          </w:p>
          <w:p w14:paraId="3A49F39D" w14:textId="77777777" w:rsidR="008C62FE" w:rsidRDefault="008C62FE" w:rsidP="006449AF">
            <w:pPr>
              <w:rPr>
                <w:rFonts w:ascii="Lato" w:hAnsi="Lato"/>
              </w:rPr>
            </w:pPr>
          </w:p>
          <w:p w14:paraId="42139A7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5198533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F17B1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A65298C" w14:textId="77777777" w:rsidTr="006449AF">
        <w:tc>
          <w:tcPr>
            <w:tcW w:w="3596" w:type="dxa"/>
          </w:tcPr>
          <w:p w14:paraId="4474E586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539617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002117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11A55CB8" w14:textId="77777777" w:rsidTr="006449AF">
        <w:tc>
          <w:tcPr>
            <w:tcW w:w="3596" w:type="dxa"/>
          </w:tcPr>
          <w:p w14:paraId="05F7AA7E" w14:textId="77777777" w:rsidR="008C62FE" w:rsidRDefault="008C62FE" w:rsidP="006449AF">
            <w:pPr>
              <w:rPr>
                <w:rFonts w:ascii="Lato" w:hAnsi="Lato"/>
              </w:rPr>
            </w:pPr>
          </w:p>
          <w:p w14:paraId="095453F5" w14:textId="77777777" w:rsidR="008C62FE" w:rsidRDefault="008C62FE" w:rsidP="006449AF">
            <w:pPr>
              <w:rPr>
                <w:rFonts w:ascii="Lato" w:hAnsi="Lato"/>
              </w:rPr>
            </w:pPr>
          </w:p>
          <w:p w14:paraId="0325899E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21D1AE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19F26E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29A8B4B" w14:textId="77777777" w:rsidTr="006449AF">
        <w:tc>
          <w:tcPr>
            <w:tcW w:w="3596" w:type="dxa"/>
          </w:tcPr>
          <w:p w14:paraId="0FE2B3A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071383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73F4CF1A" w14:textId="77777777" w:rsidTr="006449AF">
        <w:tc>
          <w:tcPr>
            <w:tcW w:w="3596" w:type="dxa"/>
          </w:tcPr>
          <w:p w14:paraId="4DDE6ADA" w14:textId="77777777" w:rsidR="008C62FE" w:rsidRDefault="008C62FE" w:rsidP="006449AF">
            <w:pPr>
              <w:rPr>
                <w:rFonts w:ascii="Lato" w:hAnsi="Lato"/>
              </w:rPr>
            </w:pPr>
          </w:p>
          <w:p w14:paraId="68B60648" w14:textId="77777777" w:rsidR="008C62FE" w:rsidRDefault="008C62FE" w:rsidP="006449AF">
            <w:pPr>
              <w:rPr>
                <w:rFonts w:ascii="Lato" w:hAnsi="Lato"/>
              </w:rPr>
            </w:pPr>
          </w:p>
          <w:p w14:paraId="2A1BF73C" w14:textId="77777777" w:rsidR="008C62FE" w:rsidRDefault="008C62FE" w:rsidP="006449AF">
            <w:pPr>
              <w:rPr>
                <w:rFonts w:ascii="Lato" w:hAnsi="Lato"/>
              </w:rPr>
            </w:pPr>
          </w:p>
          <w:p w14:paraId="0DE8950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EAA44C0" w14:textId="77777777" w:rsidR="008C62FE" w:rsidRDefault="008C62FE" w:rsidP="006449AF">
            <w:pPr>
              <w:rPr>
                <w:rFonts w:ascii="Lato" w:hAnsi="Lato"/>
              </w:rPr>
            </w:pPr>
          </w:p>
          <w:p w14:paraId="551C425B" w14:textId="77777777" w:rsidR="008C62FE" w:rsidRDefault="008C62FE" w:rsidP="006449AF">
            <w:pPr>
              <w:rPr>
                <w:rFonts w:ascii="Lato" w:hAnsi="Lato"/>
              </w:rPr>
            </w:pPr>
          </w:p>
          <w:p w14:paraId="382A7746" w14:textId="77777777" w:rsidR="008C62FE" w:rsidRDefault="008C62FE" w:rsidP="006449AF">
            <w:pPr>
              <w:rPr>
                <w:rFonts w:ascii="Lato" w:hAnsi="Lato"/>
              </w:rPr>
            </w:pPr>
          </w:p>
          <w:p w14:paraId="502E8694" w14:textId="77777777" w:rsidR="008C62FE" w:rsidRDefault="008C62FE" w:rsidP="006449AF">
            <w:pPr>
              <w:rPr>
                <w:rFonts w:ascii="Lato" w:hAnsi="Lato"/>
              </w:rPr>
            </w:pPr>
          </w:p>
          <w:p w14:paraId="23EDC6E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4DCA864B" w14:textId="11BA1F5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031FF15D" w14:textId="77777777" w:rsidTr="006449AF">
        <w:tc>
          <w:tcPr>
            <w:tcW w:w="10790" w:type="dxa"/>
            <w:gridSpan w:val="3"/>
          </w:tcPr>
          <w:p w14:paraId="3ED8181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511D7C57" w14:textId="77777777" w:rsidTr="006449AF">
        <w:tc>
          <w:tcPr>
            <w:tcW w:w="3596" w:type="dxa"/>
          </w:tcPr>
          <w:p w14:paraId="7B7B1E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D428B2F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CE24FD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FEE8E36" w14:textId="77777777" w:rsidTr="006449AF">
        <w:tc>
          <w:tcPr>
            <w:tcW w:w="3596" w:type="dxa"/>
          </w:tcPr>
          <w:p w14:paraId="7337E6E6" w14:textId="77777777" w:rsidR="008C62FE" w:rsidRDefault="008C62FE" w:rsidP="006449AF">
            <w:pPr>
              <w:rPr>
                <w:rFonts w:ascii="Lato" w:hAnsi="Lato"/>
              </w:rPr>
            </w:pPr>
          </w:p>
          <w:p w14:paraId="42A208D4" w14:textId="77777777" w:rsidR="008C62FE" w:rsidRDefault="008C62FE" w:rsidP="006449AF">
            <w:pPr>
              <w:rPr>
                <w:rFonts w:ascii="Lato" w:hAnsi="Lato"/>
              </w:rPr>
            </w:pPr>
          </w:p>
          <w:p w14:paraId="5D398FD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45041B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5F5C0B5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701EE124" w14:textId="77777777" w:rsidTr="006449AF">
        <w:tc>
          <w:tcPr>
            <w:tcW w:w="3596" w:type="dxa"/>
          </w:tcPr>
          <w:p w14:paraId="4DD278C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1E6FFE87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984362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AC38B32" w14:textId="77777777" w:rsidTr="006449AF">
        <w:tc>
          <w:tcPr>
            <w:tcW w:w="3596" w:type="dxa"/>
          </w:tcPr>
          <w:p w14:paraId="6BB013E4" w14:textId="77777777" w:rsidR="008C62FE" w:rsidRDefault="008C62FE" w:rsidP="006449AF">
            <w:pPr>
              <w:rPr>
                <w:rFonts w:ascii="Lato" w:hAnsi="Lato"/>
              </w:rPr>
            </w:pPr>
          </w:p>
          <w:p w14:paraId="5CF80EBB" w14:textId="77777777" w:rsidR="008C62FE" w:rsidRDefault="008C62FE" w:rsidP="006449AF">
            <w:pPr>
              <w:rPr>
                <w:rFonts w:ascii="Lato" w:hAnsi="Lato"/>
              </w:rPr>
            </w:pPr>
          </w:p>
          <w:p w14:paraId="335A145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1CB49D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EDC76BB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83D27BF" w14:textId="77777777" w:rsidTr="006449AF">
        <w:tc>
          <w:tcPr>
            <w:tcW w:w="3596" w:type="dxa"/>
          </w:tcPr>
          <w:p w14:paraId="7ABFDDE5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2DB087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8022292" w14:textId="77777777" w:rsidTr="006449AF">
        <w:tc>
          <w:tcPr>
            <w:tcW w:w="3596" w:type="dxa"/>
          </w:tcPr>
          <w:p w14:paraId="0D2AC905" w14:textId="77777777" w:rsidR="008C62FE" w:rsidRDefault="008C62FE" w:rsidP="006449AF">
            <w:pPr>
              <w:rPr>
                <w:rFonts w:ascii="Lato" w:hAnsi="Lato"/>
              </w:rPr>
            </w:pPr>
          </w:p>
          <w:p w14:paraId="3D6E773E" w14:textId="77777777" w:rsidR="008C62FE" w:rsidRDefault="008C62FE" w:rsidP="006449AF">
            <w:pPr>
              <w:rPr>
                <w:rFonts w:ascii="Lato" w:hAnsi="Lato"/>
              </w:rPr>
            </w:pPr>
          </w:p>
          <w:p w14:paraId="51E168BA" w14:textId="77777777" w:rsidR="008C62FE" w:rsidRDefault="008C62FE" w:rsidP="006449AF">
            <w:pPr>
              <w:rPr>
                <w:rFonts w:ascii="Lato" w:hAnsi="Lato"/>
              </w:rPr>
            </w:pPr>
          </w:p>
          <w:p w14:paraId="4F7B944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2F4CA3A" w14:textId="77777777" w:rsidR="008C62FE" w:rsidRDefault="008C62FE" w:rsidP="006449AF">
            <w:pPr>
              <w:rPr>
                <w:rFonts w:ascii="Lato" w:hAnsi="Lato"/>
              </w:rPr>
            </w:pPr>
          </w:p>
          <w:p w14:paraId="13FEE9C4" w14:textId="77777777" w:rsidR="008C62FE" w:rsidRDefault="008C62FE" w:rsidP="006449AF">
            <w:pPr>
              <w:rPr>
                <w:rFonts w:ascii="Lato" w:hAnsi="Lato"/>
              </w:rPr>
            </w:pPr>
          </w:p>
          <w:p w14:paraId="355ABDC0" w14:textId="77777777" w:rsidR="008C62FE" w:rsidRDefault="008C62FE" w:rsidP="006449AF">
            <w:pPr>
              <w:rPr>
                <w:rFonts w:ascii="Lato" w:hAnsi="Lato"/>
              </w:rPr>
            </w:pPr>
          </w:p>
          <w:p w14:paraId="752E3568" w14:textId="77777777" w:rsidR="008C62FE" w:rsidRDefault="008C62FE" w:rsidP="006449AF">
            <w:pPr>
              <w:rPr>
                <w:rFonts w:ascii="Lato" w:hAnsi="Lato"/>
              </w:rPr>
            </w:pPr>
          </w:p>
          <w:p w14:paraId="08C3BBA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C67C84C" w14:textId="77777777" w:rsidTr="006449AF">
        <w:tc>
          <w:tcPr>
            <w:tcW w:w="10790" w:type="dxa"/>
            <w:gridSpan w:val="3"/>
          </w:tcPr>
          <w:p w14:paraId="64F52A61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lastRenderedPageBreak/>
              <w:t xml:space="preserve">Team name: </w:t>
            </w:r>
          </w:p>
        </w:tc>
      </w:tr>
      <w:tr w:rsidR="008C62FE" w14:paraId="4C288774" w14:textId="77777777" w:rsidTr="006449AF">
        <w:tc>
          <w:tcPr>
            <w:tcW w:w="3596" w:type="dxa"/>
          </w:tcPr>
          <w:p w14:paraId="247BC52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B47563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AC2544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3CFD64ED" w14:textId="77777777" w:rsidTr="006449AF">
        <w:tc>
          <w:tcPr>
            <w:tcW w:w="3596" w:type="dxa"/>
          </w:tcPr>
          <w:p w14:paraId="49E14E8C" w14:textId="77777777" w:rsidR="008C62FE" w:rsidRDefault="008C62FE" w:rsidP="006449AF">
            <w:pPr>
              <w:rPr>
                <w:rFonts w:ascii="Lato" w:hAnsi="Lato"/>
              </w:rPr>
            </w:pPr>
          </w:p>
          <w:p w14:paraId="638F2FCB" w14:textId="77777777" w:rsidR="008C62FE" w:rsidRDefault="008C62FE" w:rsidP="006449AF">
            <w:pPr>
              <w:rPr>
                <w:rFonts w:ascii="Lato" w:hAnsi="Lato"/>
              </w:rPr>
            </w:pPr>
          </w:p>
          <w:p w14:paraId="07295DE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9045AF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72336E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5503B140" w14:textId="77777777" w:rsidTr="006449AF">
        <w:tc>
          <w:tcPr>
            <w:tcW w:w="3596" w:type="dxa"/>
          </w:tcPr>
          <w:p w14:paraId="6015B65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3C01AE3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2785D9DD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4754D6EA" w14:textId="77777777" w:rsidTr="006449AF">
        <w:tc>
          <w:tcPr>
            <w:tcW w:w="3596" w:type="dxa"/>
          </w:tcPr>
          <w:p w14:paraId="09B3C669" w14:textId="77777777" w:rsidR="008C62FE" w:rsidRDefault="008C62FE" w:rsidP="006449AF">
            <w:pPr>
              <w:rPr>
                <w:rFonts w:ascii="Lato" w:hAnsi="Lato"/>
              </w:rPr>
            </w:pPr>
          </w:p>
          <w:p w14:paraId="50CF5B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DFCB1CC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23DB08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3AB226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FBF5C73" w14:textId="77777777" w:rsidTr="006449AF">
        <w:tc>
          <w:tcPr>
            <w:tcW w:w="3596" w:type="dxa"/>
          </w:tcPr>
          <w:p w14:paraId="1CC599A4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63A3D8C1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FAB3B4E" w14:textId="77777777" w:rsidTr="006449AF">
        <w:tc>
          <w:tcPr>
            <w:tcW w:w="3596" w:type="dxa"/>
          </w:tcPr>
          <w:p w14:paraId="0B4A76AE" w14:textId="77777777" w:rsidR="008C62FE" w:rsidRDefault="008C62FE" w:rsidP="006449AF">
            <w:pPr>
              <w:rPr>
                <w:rFonts w:ascii="Lato" w:hAnsi="Lato"/>
              </w:rPr>
            </w:pPr>
          </w:p>
          <w:p w14:paraId="42B7AEF4" w14:textId="77777777" w:rsidR="008C62FE" w:rsidRDefault="008C62FE" w:rsidP="006449AF">
            <w:pPr>
              <w:rPr>
                <w:rFonts w:ascii="Lato" w:hAnsi="Lato"/>
              </w:rPr>
            </w:pPr>
          </w:p>
          <w:p w14:paraId="1BBF93E5" w14:textId="77777777" w:rsidR="008C62FE" w:rsidRDefault="008C62FE" w:rsidP="006449AF">
            <w:pPr>
              <w:rPr>
                <w:rFonts w:ascii="Lato" w:hAnsi="Lato"/>
              </w:rPr>
            </w:pPr>
          </w:p>
          <w:p w14:paraId="1F99761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D53DED1" w14:textId="77777777" w:rsidR="008C62FE" w:rsidRDefault="008C62FE" w:rsidP="006449AF">
            <w:pPr>
              <w:rPr>
                <w:rFonts w:ascii="Lato" w:hAnsi="Lato"/>
              </w:rPr>
            </w:pPr>
          </w:p>
          <w:p w14:paraId="7597D3EF" w14:textId="77777777" w:rsidR="008C62FE" w:rsidRDefault="008C62FE" w:rsidP="006449AF">
            <w:pPr>
              <w:rPr>
                <w:rFonts w:ascii="Lato" w:hAnsi="Lato"/>
              </w:rPr>
            </w:pPr>
          </w:p>
          <w:p w14:paraId="5CAA7A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31BF2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2396A2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C503E78" w14:textId="470EFBF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241D8FB" w14:textId="77777777" w:rsidTr="006449AF">
        <w:tc>
          <w:tcPr>
            <w:tcW w:w="10790" w:type="dxa"/>
            <w:gridSpan w:val="3"/>
          </w:tcPr>
          <w:p w14:paraId="684CB82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71D37F40" w14:textId="77777777" w:rsidTr="006449AF">
        <w:tc>
          <w:tcPr>
            <w:tcW w:w="3596" w:type="dxa"/>
          </w:tcPr>
          <w:p w14:paraId="132DF81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65935B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11EB35A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41D4BA2" w14:textId="77777777" w:rsidTr="006449AF">
        <w:tc>
          <w:tcPr>
            <w:tcW w:w="3596" w:type="dxa"/>
          </w:tcPr>
          <w:p w14:paraId="59C5A8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ED445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071128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CE05E9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699C4BD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08294AE6" w14:textId="77777777" w:rsidTr="006449AF">
        <w:tc>
          <w:tcPr>
            <w:tcW w:w="3596" w:type="dxa"/>
          </w:tcPr>
          <w:p w14:paraId="12EB5431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69099ED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311EDDA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7862AB1F" w14:textId="77777777" w:rsidTr="006449AF">
        <w:tc>
          <w:tcPr>
            <w:tcW w:w="3596" w:type="dxa"/>
          </w:tcPr>
          <w:p w14:paraId="332B12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66334C9" w14:textId="77777777" w:rsidR="008C62FE" w:rsidRDefault="008C62FE" w:rsidP="006449AF">
            <w:pPr>
              <w:rPr>
                <w:rFonts w:ascii="Lato" w:hAnsi="Lato"/>
              </w:rPr>
            </w:pPr>
          </w:p>
          <w:p w14:paraId="76ECD0B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6100A8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60715F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AE3D0BA" w14:textId="77777777" w:rsidTr="006449AF">
        <w:tc>
          <w:tcPr>
            <w:tcW w:w="3596" w:type="dxa"/>
          </w:tcPr>
          <w:p w14:paraId="7C4BB866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7FEE0FD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6DCDC18F" w14:textId="77777777" w:rsidTr="006449AF">
        <w:tc>
          <w:tcPr>
            <w:tcW w:w="3596" w:type="dxa"/>
          </w:tcPr>
          <w:p w14:paraId="40CB4D02" w14:textId="77777777" w:rsidR="008C62FE" w:rsidRDefault="008C62FE" w:rsidP="006449AF">
            <w:pPr>
              <w:rPr>
                <w:rFonts w:ascii="Lato" w:hAnsi="Lato"/>
              </w:rPr>
            </w:pPr>
          </w:p>
          <w:p w14:paraId="52560CAF" w14:textId="77777777" w:rsidR="008C62FE" w:rsidRDefault="008C62FE" w:rsidP="006449AF">
            <w:pPr>
              <w:rPr>
                <w:rFonts w:ascii="Lato" w:hAnsi="Lato"/>
              </w:rPr>
            </w:pPr>
          </w:p>
          <w:p w14:paraId="4A316FF0" w14:textId="77777777" w:rsidR="008C62FE" w:rsidRDefault="008C62FE" w:rsidP="006449AF">
            <w:pPr>
              <w:rPr>
                <w:rFonts w:ascii="Lato" w:hAnsi="Lato"/>
              </w:rPr>
            </w:pPr>
          </w:p>
          <w:p w14:paraId="65A0264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4BE92E56" w14:textId="77777777" w:rsidR="008C62FE" w:rsidRDefault="008C62FE" w:rsidP="006449AF">
            <w:pPr>
              <w:rPr>
                <w:rFonts w:ascii="Lato" w:hAnsi="Lato"/>
              </w:rPr>
            </w:pPr>
          </w:p>
          <w:p w14:paraId="4BA36A17" w14:textId="77777777" w:rsidR="008C62FE" w:rsidRDefault="008C62FE" w:rsidP="006449AF">
            <w:pPr>
              <w:rPr>
                <w:rFonts w:ascii="Lato" w:hAnsi="Lato"/>
              </w:rPr>
            </w:pPr>
          </w:p>
          <w:p w14:paraId="5729CDD2" w14:textId="77777777" w:rsidR="008C62FE" w:rsidRDefault="008C62FE" w:rsidP="006449AF">
            <w:pPr>
              <w:rPr>
                <w:rFonts w:ascii="Lato" w:hAnsi="Lato"/>
              </w:rPr>
            </w:pPr>
          </w:p>
          <w:p w14:paraId="79C9C67B" w14:textId="77777777" w:rsidR="008C62FE" w:rsidRDefault="008C62FE" w:rsidP="006449AF">
            <w:pPr>
              <w:rPr>
                <w:rFonts w:ascii="Lato" w:hAnsi="Lato"/>
              </w:rPr>
            </w:pPr>
          </w:p>
          <w:p w14:paraId="4CD04AA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4E4603D" w14:textId="09878EAD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73DF8AC" w14:textId="77777777" w:rsidTr="006449AF">
        <w:tc>
          <w:tcPr>
            <w:tcW w:w="10790" w:type="dxa"/>
            <w:gridSpan w:val="3"/>
          </w:tcPr>
          <w:p w14:paraId="3708CA1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0689E04E" w14:textId="77777777" w:rsidTr="006449AF">
        <w:tc>
          <w:tcPr>
            <w:tcW w:w="3596" w:type="dxa"/>
          </w:tcPr>
          <w:p w14:paraId="4F79C54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0D92637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43FE1C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5A51BA7" w14:textId="77777777" w:rsidTr="006449AF">
        <w:tc>
          <w:tcPr>
            <w:tcW w:w="3596" w:type="dxa"/>
          </w:tcPr>
          <w:p w14:paraId="726EBA4B" w14:textId="77777777" w:rsidR="008C62FE" w:rsidRDefault="008C62FE" w:rsidP="006449AF">
            <w:pPr>
              <w:rPr>
                <w:rFonts w:ascii="Lato" w:hAnsi="Lato"/>
              </w:rPr>
            </w:pPr>
          </w:p>
          <w:p w14:paraId="1CEDC4A9" w14:textId="77777777" w:rsidR="008C62FE" w:rsidRDefault="008C62FE" w:rsidP="006449AF">
            <w:pPr>
              <w:rPr>
                <w:rFonts w:ascii="Lato" w:hAnsi="Lato"/>
              </w:rPr>
            </w:pPr>
          </w:p>
          <w:p w14:paraId="689E5325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CE8A4C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4066D8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96CADC8" w14:textId="77777777" w:rsidTr="006449AF">
        <w:tc>
          <w:tcPr>
            <w:tcW w:w="3596" w:type="dxa"/>
          </w:tcPr>
          <w:p w14:paraId="4A22AB5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F12E72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033A2A1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229A2AF" w14:textId="77777777" w:rsidTr="006449AF">
        <w:tc>
          <w:tcPr>
            <w:tcW w:w="3596" w:type="dxa"/>
          </w:tcPr>
          <w:p w14:paraId="0953C92C" w14:textId="77777777" w:rsidR="008C62FE" w:rsidRDefault="008C62FE" w:rsidP="006449AF">
            <w:pPr>
              <w:rPr>
                <w:rFonts w:ascii="Lato" w:hAnsi="Lato"/>
              </w:rPr>
            </w:pPr>
          </w:p>
          <w:p w14:paraId="6E595C99" w14:textId="77777777" w:rsidR="008C62FE" w:rsidRDefault="008C62FE" w:rsidP="006449AF">
            <w:pPr>
              <w:rPr>
                <w:rFonts w:ascii="Lato" w:hAnsi="Lato"/>
              </w:rPr>
            </w:pPr>
          </w:p>
          <w:p w14:paraId="75423B9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8F4D9D0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454BED4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EA47601" w14:textId="77777777" w:rsidTr="006449AF">
        <w:tc>
          <w:tcPr>
            <w:tcW w:w="3596" w:type="dxa"/>
          </w:tcPr>
          <w:p w14:paraId="0252DAF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FA7ACF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4E529EFC" w14:textId="77777777" w:rsidTr="006449AF">
        <w:tc>
          <w:tcPr>
            <w:tcW w:w="3596" w:type="dxa"/>
          </w:tcPr>
          <w:p w14:paraId="264FB3CB" w14:textId="77777777" w:rsidR="008C62FE" w:rsidRDefault="008C62FE" w:rsidP="006449AF">
            <w:pPr>
              <w:rPr>
                <w:rFonts w:ascii="Lato" w:hAnsi="Lato"/>
              </w:rPr>
            </w:pPr>
          </w:p>
          <w:p w14:paraId="5AB14BC2" w14:textId="77777777" w:rsidR="008C62FE" w:rsidRDefault="008C62FE" w:rsidP="006449AF">
            <w:pPr>
              <w:rPr>
                <w:rFonts w:ascii="Lato" w:hAnsi="Lato"/>
              </w:rPr>
            </w:pPr>
          </w:p>
          <w:p w14:paraId="5EB44996" w14:textId="77777777" w:rsidR="008C62FE" w:rsidRDefault="008C62FE" w:rsidP="006449AF">
            <w:pPr>
              <w:rPr>
                <w:rFonts w:ascii="Lato" w:hAnsi="Lato"/>
              </w:rPr>
            </w:pPr>
          </w:p>
          <w:p w14:paraId="4577DFD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2D3784D" w14:textId="77777777" w:rsidR="008C62FE" w:rsidRDefault="008C62FE" w:rsidP="006449AF">
            <w:pPr>
              <w:rPr>
                <w:rFonts w:ascii="Lato" w:hAnsi="Lato"/>
              </w:rPr>
            </w:pPr>
          </w:p>
          <w:p w14:paraId="25BAEE1A" w14:textId="77777777" w:rsidR="008C62FE" w:rsidRDefault="008C62FE" w:rsidP="006449AF">
            <w:pPr>
              <w:rPr>
                <w:rFonts w:ascii="Lato" w:hAnsi="Lato"/>
              </w:rPr>
            </w:pPr>
          </w:p>
          <w:p w14:paraId="0F4D23E7" w14:textId="77777777" w:rsidR="008C62FE" w:rsidRDefault="008C62FE" w:rsidP="006449AF">
            <w:pPr>
              <w:rPr>
                <w:rFonts w:ascii="Lato" w:hAnsi="Lato"/>
              </w:rPr>
            </w:pPr>
          </w:p>
          <w:p w14:paraId="1D672133" w14:textId="77777777" w:rsidR="008C62FE" w:rsidRDefault="008C62FE" w:rsidP="006449AF">
            <w:pPr>
              <w:rPr>
                <w:rFonts w:ascii="Lato" w:hAnsi="Lato"/>
              </w:rPr>
            </w:pPr>
          </w:p>
          <w:p w14:paraId="1871518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307942EA" w14:textId="77777777" w:rsidR="008C62FE" w:rsidRPr="00F87EB0" w:rsidRDefault="008C62FE" w:rsidP="008C62FE">
      <w:pPr>
        <w:rPr>
          <w:rFonts w:ascii="Lato" w:hAnsi="Lato"/>
        </w:rPr>
      </w:pPr>
      <w:bookmarkStart w:id="0" w:name="_GoBack"/>
      <w:bookmarkEnd w:id="0"/>
    </w:p>
    <w:sectPr w:rsidR="008C62FE" w:rsidRPr="00F87EB0" w:rsidSect="006B36F6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7F4C1" w14:textId="77777777" w:rsidR="00FF64C5" w:rsidRDefault="00FF64C5" w:rsidP="006B36F6">
      <w:pPr>
        <w:spacing w:after="0" w:line="240" w:lineRule="auto"/>
      </w:pPr>
      <w:r>
        <w:separator/>
      </w:r>
    </w:p>
  </w:endnote>
  <w:endnote w:type="continuationSeparator" w:id="0">
    <w:p w14:paraId="01895042" w14:textId="77777777" w:rsidR="00FF64C5" w:rsidRDefault="00FF64C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63EC3" w14:textId="77777777" w:rsidR="00FF64C5" w:rsidRDefault="00FF64C5" w:rsidP="006B36F6">
      <w:pPr>
        <w:spacing w:after="0" w:line="240" w:lineRule="auto"/>
      </w:pPr>
      <w:r>
        <w:separator/>
      </w:r>
    </w:p>
  </w:footnote>
  <w:footnote w:type="continuationSeparator" w:id="0">
    <w:p w14:paraId="45F56886" w14:textId="77777777" w:rsidR="00FF64C5" w:rsidRDefault="00FF64C5" w:rsidP="006B36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tbQwNjE3NDO0NDdW0lEKTi0uzszPAykwqgUA+6dRKSwAAAA="/>
  </w:docVars>
  <w:rsids>
    <w:rsidRoot w:val="00D0274F"/>
    <w:rsid w:val="00010B91"/>
    <w:rsid w:val="00012DC7"/>
    <w:rsid w:val="00045805"/>
    <w:rsid w:val="000751A3"/>
    <w:rsid w:val="0008457D"/>
    <w:rsid w:val="000E633D"/>
    <w:rsid w:val="000E7D3B"/>
    <w:rsid w:val="001900FA"/>
    <w:rsid w:val="001B6107"/>
    <w:rsid w:val="001C7D27"/>
    <w:rsid w:val="001D3E62"/>
    <w:rsid w:val="002027FB"/>
    <w:rsid w:val="002411BD"/>
    <w:rsid w:val="002B41FB"/>
    <w:rsid w:val="002C21F9"/>
    <w:rsid w:val="002C77FD"/>
    <w:rsid w:val="002E70C3"/>
    <w:rsid w:val="002F79FF"/>
    <w:rsid w:val="00303314"/>
    <w:rsid w:val="003268D4"/>
    <w:rsid w:val="00335E3E"/>
    <w:rsid w:val="0038287E"/>
    <w:rsid w:val="00393C71"/>
    <w:rsid w:val="003A5B8A"/>
    <w:rsid w:val="00447038"/>
    <w:rsid w:val="00463B37"/>
    <w:rsid w:val="004707BA"/>
    <w:rsid w:val="00476F9A"/>
    <w:rsid w:val="00487A24"/>
    <w:rsid w:val="004A5121"/>
    <w:rsid w:val="004B1490"/>
    <w:rsid w:val="00500BAE"/>
    <w:rsid w:val="0050517C"/>
    <w:rsid w:val="00552A4F"/>
    <w:rsid w:val="005535F1"/>
    <w:rsid w:val="00572F3B"/>
    <w:rsid w:val="0059339C"/>
    <w:rsid w:val="00593DEE"/>
    <w:rsid w:val="005B6398"/>
    <w:rsid w:val="005E7112"/>
    <w:rsid w:val="005F5105"/>
    <w:rsid w:val="00691243"/>
    <w:rsid w:val="006A3263"/>
    <w:rsid w:val="006B36F6"/>
    <w:rsid w:val="006B45A8"/>
    <w:rsid w:val="007267DC"/>
    <w:rsid w:val="007329E7"/>
    <w:rsid w:val="0076387A"/>
    <w:rsid w:val="00780D09"/>
    <w:rsid w:val="007A5B66"/>
    <w:rsid w:val="007E01BA"/>
    <w:rsid w:val="00822C59"/>
    <w:rsid w:val="0082792F"/>
    <w:rsid w:val="008437B2"/>
    <w:rsid w:val="008927E9"/>
    <w:rsid w:val="008B0E47"/>
    <w:rsid w:val="008C396B"/>
    <w:rsid w:val="008C62FE"/>
    <w:rsid w:val="008C6D76"/>
    <w:rsid w:val="008D6549"/>
    <w:rsid w:val="008E0425"/>
    <w:rsid w:val="008E3DF8"/>
    <w:rsid w:val="008F13CC"/>
    <w:rsid w:val="00902753"/>
    <w:rsid w:val="009040B0"/>
    <w:rsid w:val="0090526F"/>
    <w:rsid w:val="009165B4"/>
    <w:rsid w:val="00923F20"/>
    <w:rsid w:val="00953671"/>
    <w:rsid w:val="009C5BB8"/>
    <w:rsid w:val="009D3297"/>
    <w:rsid w:val="009E2854"/>
    <w:rsid w:val="009F1E4A"/>
    <w:rsid w:val="009F3E27"/>
    <w:rsid w:val="00A2607F"/>
    <w:rsid w:val="00A351FC"/>
    <w:rsid w:val="00A510A5"/>
    <w:rsid w:val="00A75B10"/>
    <w:rsid w:val="00B45EB4"/>
    <w:rsid w:val="00B5350E"/>
    <w:rsid w:val="00B66FA5"/>
    <w:rsid w:val="00B9172C"/>
    <w:rsid w:val="00B956C7"/>
    <w:rsid w:val="00BE23C5"/>
    <w:rsid w:val="00C51EA9"/>
    <w:rsid w:val="00C7544E"/>
    <w:rsid w:val="00CB5B01"/>
    <w:rsid w:val="00CE111B"/>
    <w:rsid w:val="00CF0EAE"/>
    <w:rsid w:val="00D0274F"/>
    <w:rsid w:val="00D908E1"/>
    <w:rsid w:val="00E14232"/>
    <w:rsid w:val="00EB0862"/>
    <w:rsid w:val="00EB6CDD"/>
    <w:rsid w:val="00ED35AF"/>
    <w:rsid w:val="00ED3A06"/>
    <w:rsid w:val="00F024EE"/>
    <w:rsid w:val="00F1388C"/>
    <w:rsid w:val="00F35E2B"/>
    <w:rsid w:val="00F41341"/>
    <w:rsid w:val="00F574FE"/>
    <w:rsid w:val="00F62315"/>
    <w:rsid w:val="00F709DE"/>
    <w:rsid w:val="00F87EB0"/>
    <w:rsid w:val="00F917DF"/>
    <w:rsid w:val="00FA1573"/>
    <w:rsid w:val="00FA5A87"/>
    <w:rsid w:val="00FC07C7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96</cp:revision>
  <dcterms:created xsi:type="dcterms:W3CDTF">2018-06-05T11:06:00Z</dcterms:created>
  <dcterms:modified xsi:type="dcterms:W3CDTF">2019-07-30T11:34:00Z</dcterms:modified>
</cp:coreProperties>
</file>